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F1B3A" w14:textId="7D95A585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bookmarkStart w:id="0" w:name="_Hlk66268194"/>
      <w:r>
        <w:rPr>
          <w:rFonts w:ascii="Times New Roman" w:hAnsi="Times New Roman" w:cs="Times New Roman"/>
          <w:sz w:val="36"/>
          <w:szCs w:val="36"/>
        </w:rPr>
        <w:t>Title of the Paper</w:t>
      </w:r>
    </w:p>
    <w:p w14:paraId="7E4B6532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D762ADF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uthor’s Name</w:t>
      </w:r>
      <w:r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1, </w:t>
      </w:r>
      <w:r>
        <w:rPr>
          <w:rFonts w:ascii="Times New Roman" w:hAnsi="Times New Roman" w:cs="Times New Roman"/>
          <w:b/>
          <w:bCs/>
          <w:sz w:val="20"/>
          <w:szCs w:val="20"/>
        </w:rPr>
        <w:t>Author’s Name</w:t>
      </w:r>
      <w:r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2</w:t>
      </w:r>
      <w:r>
        <w:rPr>
          <w:rFonts w:ascii="Times New Roman" w:hAnsi="Times New Roman" w:cs="Times New Roman"/>
          <w:b/>
          <w:bCs/>
          <w:sz w:val="20"/>
          <w:szCs w:val="20"/>
        </w:rPr>
        <w:t>, Author’s Name</w:t>
      </w:r>
      <w:r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3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without title</w:t>
      </w:r>
    </w:p>
    <w:p w14:paraId="295782A8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>
        <w:rPr>
          <w:rFonts w:ascii="Times New Roman" w:hAnsi="Times New Roman" w:cs="Times New Roman"/>
          <w:sz w:val="20"/>
          <w:szCs w:val="20"/>
        </w:rPr>
        <w:t>First Author Affiliation: Department, Faculty, University, City, Country, Postal Code</w:t>
      </w:r>
    </w:p>
    <w:p w14:paraId="1D3C321D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>
        <w:rPr>
          <w:rFonts w:ascii="Times New Roman" w:hAnsi="Times New Roman" w:cs="Times New Roman"/>
          <w:sz w:val="20"/>
          <w:szCs w:val="20"/>
        </w:rPr>
        <w:t>Second Author Affiliation: Department, Faculty, University, City, Country, Postal Code</w:t>
      </w:r>
    </w:p>
    <w:p w14:paraId="295B362A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r>
        <w:rPr>
          <w:rFonts w:ascii="Times New Roman" w:hAnsi="Times New Roman" w:cs="Times New Roman"/>
          <w:sz w:val="20"/>
          <w:szCs w:val="20"/>
        </w:rPr>
        <w:t>Third Author Affiliation: Department, Faculty, University, City, Country, Postal Code</w:t>
      </w:r>
    </w:p>
    <w:p w14:paraId="2B39A281" w14:textId="77777777" w:rsidR="002D2AA6" w:rsidRDefault="002D2AA6" w:rsidP="002D2AA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ail: </w:t>
      </w:r>
      <w:hyperlink r:id="rId5" w:history="1">
        <w:r w:rsidRPr="00876A4E">
          <w:rPr>
            <w:rStyle w:val="Hyperlink"/>
            <w:rFonts w:ascii="Times New Roman" w:hAnsi="Times New Roman" w:cs="Times New Roman"/>
            <w:sz w:val="20"/>
            <w:szCs w:val="20"/>
          </w:rPr>
          <w:t>firstauthor@email.com</w:t>
        </w:r>
        <w:r w:rsidRPr="00876A4E">
          <w:rPr>
            <w:rStyle w:val="Hyperlink"/>
            <w:rFonts w:ascii="Times New Roman" w:hAnsi="Times New Roman" w:cs="Times New Roman"/>
            <w:sz w:val="20"/>
            <w:szCs w:val="20"/>
            <w:vertAlign w:val="superscript"/>
          </w:rPr>
          <w:t>1</w:t>
        </w:r>
      </w:hyperlink>
      <w:r>
        <w:rPr>
          <w:rFonts w:ascii="Times New Roman" w:hAnsi="Times New Roman" w:cs="Times New Roman"/>
          <w:sz w:val="20"/>
          <w:szCs w:val="20"/>
        </w:rPr>
        <w:t xml:space="preserve">; </w:t>
      </w:r>
      <w:hyperlink r:id="rId6" w:history="1">
        <w:r w:rsidRPr="00876A4E">
          <w:rPr>
            <w:rStyle w:val="Hyperlink"/>
            <w:rFonts w:ascii="Times New Roman" w:hAnsi="Times New Roman" w:cs="Times New Roman"/>
            <w:sz w:val="20"/>
            <w:szCs w:val="20"/>
          </w:rPr>
          <w:t>secondauthor@email.com</w:t>
        </w:r>
        <w:r w:rsidRPr="00876A4E">
          <w:rPr>
            <w:rStyle w:val="Hyperlink"/>
            <w:rFonts w:ascii="Times New Roman" w:hAnsi="Times New Roman" w:cs="Times New Roman"/>
            <w:sz w:val="20"/>
            <w:szCs w:val="20"/>
            <w:vertAlign w:val="superscript"/>
          </w:rPr>
          <w:t>2</w:t>
        </w:r>
      </w:hyperlink>
      <w:r>
        <w:rPr>
          <w:rFonts w:ascii="Times New Roman" w:hAnsi="Times New Roman" w:cs="Times New Roman"/>
          <w:sz w:val="20"/>
          <w:szCs w:val="20"/>
        </w:rPr>
        <w:t xml:space="preserve">, </w:t>
      </w:r>
      <w:hyperlink r:id="rId7" w:history="1">
        <w:r w:rsidRPr="00876A4E">
          <w:rPr>
            <w:rStyle w:val="Hyperlink"/>
            <w:rFonts w:ascii="Times New Roman" w:hAnsi="Times New Roman" w:cs="Times New Roman"/>
            <w:sz w:val="20"/>
            <w:szCs w:val="20"/>
          </w:rPr>
          <w:t>thirdauthor@email.com</w:t>
        </w:r>
      </w:hyperlink>
      <w:r>
        <w:rPr>
          <w:rFonts w:ascii="Times New Roman" w:hAnsi="Times New Roman" w:cs="Times New Roman"/>
          <w:sz w:val="20"/>
          <w:szCs w:val="20"/>
          <w:vertAlign w:val="superscript"/>
        </w:rPr>
        <w:t>3</w:t>
      </w:r>
    </w:p>
    <w:p w14:paraId="2F9F6E13" w14:textId="77777777" w:rsidR="002D2AA6" w:rsidRDefault="002D2AA6" w:rsidP="002D2AA6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24EA12D" w14:textId="77777777" w:rsidR="002D2AA6" w:rsidRDefault="002D2AA6" w:rsidP="002D2AA6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  <w:sectPr w:rsidR="002D2AA6">
          <w:pgSz w:w="11906" w:h="16838"/>
          <w:pgMar w:top="851" w:right="851" w:bottom="851" w:left="851" w:header="709" w:footer="709" w:gutter="0"/>
          <w:cols w:space="720"/>
        </w:sectPr>
      </w:pPr>
    </w:p>
    <w:p w14:paraId="6F61F648" w14:textId="77777777" w:rsidR="002D2AA6" w:rsidRPr="002D2AA6" w:rsidRDefault="002D2AA6" w:rsidP="002D2AA6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ABSTRACT (Times New Roman, 10pt, space 1)</w:t>
      </w:r>
    </w:p>
    <w:p w14:paraId="4ADB90D9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Introduction</w:t>
      </w:r>
      <w:r w:rsidRPr="002D2AA6">
        <w:rPr>
          <w:rFonts w:ascii="Times New Roman" w:hAnsi="Times New Roman" w:cs="Times New Roman"/>
          <w:sz w:val="20"/>
          <w:szCs w:val="20"/>
        </w:rPr>
        <w:t xml:space="preserve"> – please state the theme of the article, the research background and formulation of the problem.</w:t>
      </w:r>
    </w:p>
    <w:p w14:paraId="6450C2D3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Purpose</w:t>
      </w:r>
      <w:r w:rsidRPr="002D2AA6">
        <w:rPr>
          <w:rFonts w:ascii="Times New Roman" w:hAnsi="Times New Roman" w:cs="Times New Roman"/>
          <w:sz w:val="20"/>
          <w:szCs w:val="20"/>
        </w:rPr>
        <w:t xml:space="preserve"> – please state the purpose of the study, objectives.</w:t>
      </w:r>
    </w:p>
    <w:p w14:paraId="094F0B5F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Methodology/Approach</w:t>
      </w:r>
      <w:r w:rsidRPr="002D2AA6">
        <w:rPr>
          <w:rFonts w:ascii="Times New Roman" w:hAnsi="Times New Roman" w:cs="Times New Roman"/>
          <w:sz w:val="20"/>
          <w:szCs w:val="20"/>
        </w:rPr>
        <w:t xml:space="preserve"> – mention the method of the research, sampling and data collecting.</w:t>
      </w:r>
    </w:p>
    <w:p w14:paraId="3873F283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Findings</w:t>
      </w:r>
      <w:r w:rsidRPr="002D2AA6">
        <w:rPr>
          <w:rFonts w:ascii="Times New Roman" w:hAnsi="Times New Roman" w:cs="Times New Roman"/>
          <w:sz w:val="20"/>
          <w:szCs w:val="20"/>
        </w:rPr>
        <w:t xml:space="preserve"> – the result of the study and interpretation of the result. Please indicate the main results and conclusions. </w:t>
      </w:r>
    </w:p>
    <w:p w14:paraId="532B4B81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b/>
          <w:bCs/>
          <w:sz w:val="20"/>
          <w:szCs w:val="20"/>
        </w:rPr>
        <w:t>Originality/ Value/ Implication</w:t>
      </w:r>
      <w:r w:rsidRPr="002D2AA6">
        <w:rPr>
          <w:rFonts w:ascii="Times New Roman" w:hAnsi="Times New Roman" w:cs="Times New Roman"/>
          <w:sz w:val="20"/>
          <w:szCs w:val="20"/>
        </w:rPr>
        <w:t xml:space="preserve"> – state the significance of the study, the novelty. </w:t>
      </w:r>
    </w:p>
    <w:p w14:paraId="3EFC6B61" w14:textId="77777777" w:rsidR="002D2AA6" w:rsidRP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2AA6">
        <w:rPr>
          <w:rFonts w:ascii="Times New Roman" w:hAnsi="Times New Roman" w:cs="Times New Roman"/>
          <w:sz w:val="20"/>
          <w:szCs w:val="20"/>
        </w:rPr>
        <w:t xml:space="preserve">Abstract can be written in English or Indonesian, single spaced. It should normally exceed 200 – 250 words, justified. </w:t>
      </w:r>
    </w:p>
    <w:p w14:paraId="115D942D" w14:textId="77777777" w:rsidR="002D2AA6" w:rsidRDefault="002D2AA6" w:rsidP="00803A44">
      <w:pPr>
        <w:spacing w:after="0" w:line="240" w:lineRule="auto"/>
        <w:jc w:val="both"/>
      </w:pPr>
      <w:r w:rsidRPr="009E6110">
        <w:rPr>
          <w:rFonts w:ascii="Times New Roman" w:hAnsi="Times New Roman" w:cs="Times New Roman"/>
          <w:b/>
          <w:bCs/>
          <w:sz w:val="20"/>
          <w:szCs w:val="20"/>
        </w:rPr>
        <w:t>Keywords</w:t>
      </w:r>
      <w:r>
        <w:rPr>
          <w:rFonts w:ascii="Times New Roman" w:hAnsi="Times New Roman" w:cs="Times New Roman"/>
          <w:sz w:val="20"/>
          <w:szCs w:val="20"/>
        </w:rPr>
        <w:t>: keyword1, other keyword, no more than 5 words</w:t>
      </w:r>
    </w:p>
    <w:p w14:paraId="61BB8B8B" w14:textId="77777777" w:rsidR="002D2AA6" w:rsidRDefault="002D2AA6" w:rsidP="00803A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2E54F5A" w14:textId="2A8F2B12" w:rsidR="002D2AA6" w:rsidRDefault="00831DF6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INTRODUCTION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</w:t>
      </w:r>
      <w:r>
        <w:rPr>
          <w:rFonts w:ascii="Times New Roman" w:hAnsi="Times New Roman" w:cs="Times New Roman"/>
          <w:b/>
          <w:bCs/>
          <w:sz w:val="20"/>
          <w:szCs w:val="20"/>
        </w:rPr>
        <w:t>single space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2E82FB44" w14:textId="5AE25CC5" w:rsidR="00831DF6" w:rsidRDefault="00016FE7" w:rsidP="00831D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31DF6">
        <w:rPr>
          <w:rFonts w:ascii="Times New Roman" w:hAnsi="Times New Roman" w:cs="Times New Roman"/>
          <w:sz w:val="20"/>
          <w:szCs w:val="20"/>
          <w:lang w:val="en-US"/>
        </w:rPr>
        <w:t>Total length of a manuscript is between </w:t>
      </w:r>
      <w:proofErr w:type="gramStart"/>
      <w:r w:rsidRPr="00831DF6">
        <w:rPr>
          <w:rFonts w:ascii="Times New Roman" w:hAnsi="Times New Roman" w:cs="Times New Roman"/>
          <w:b/>
          <w:bCs/>
          <w:sz w:val="20"/>
          <w:szCs w:val="20"/>
          <w:lang w:val="en-US"/>
        </w:rPr>
        <w:t>5,000 and 8,000</w:t>
      </w:r>
      <w:r w:rsidR="00803A44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831DF6">
        <w:rPr>
          <w:rFonts w:ascii="Times New Roman" w:hAnsi="Times New Roman" w:cs="Times New Roman"/>
          <w:b/>
          <w:bCs/>
          <w:sz w:val="20"/>
          <w:szCs w:val="20"/>
          <w:lang w:val="en-US"/>
        </w:rPr>
        <w:t>words</w:t>
      </w:r>
      <w:proofErr w:type="gramEnd"/>
      <w:r w:rsidRPr="00831DF6">
        <w:rPr>
          <w:rFonts w:ascii="Times New Roman" w:hAnsi="Times New Roman" w:cs="Times New Roman"/>
          <w:b/>
          <w:bCs/>
          <w:sz w:val="20"/>
          <w:szCs w:val="20"/>
          <w:lang w:val="en-US"/>
        </w:rPr>
        <w:t> </w:t>
      </w:r>
      <w:r w:rsidRPr="00831DF6">
        <w:rPr>
          <w:rFonts w:ascii="Times New Roman" w:hAnsi="Times New Roman" w:cs="Times New Roman"/>
          <w:sz w:val="20"/>
          <w:szCs w:val="20"/>
          <w:lang w:val="en-US"/>
        </w:rPr>
        <w:t>including illustrations and references.</w:t>
      </w:r>
      <w:r w:rsidRPr="00831DF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</w:t>
      </w:r>
      <w:r w:rsidRPr="00831DF6">
        <w:rPr>
          <w:rFonts w:ascii="Times New Roman" w:hAnsi="Times New Roman" w:cs="Times New Roman"/>
          <w:sz w:val="20"/>
          <w:szCs w:val="20"/>
          <w:lang w:val="en-US"/>
        </w:rPr>
        <w:t>he manuscript has never been published in other conference or journals.</w:t>
      </w:r>
    </w:p>
    <w:p w14:paraId="5A5C0417" w14:textId="77777777" w:rsidR="00831DF6" w:rsidRDefault="00831DF6" w:rsidP="00831D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83FA6A" w14:textId="77777777" w:rsidR="000276AF" w:rsidRDefault="00831DF6" w:rsidP="00831D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se this format to begin new paragraph. Introduction </w:t>
      </w:r>
      <w:r w:rsidR="006E1423">
        <w:rPr>
          <w:rFonts w:ascii="Times New Roman" w:hAnsi="Times New Roman" w:cs="Times New Roman"/>
          <w:sz w:val="20"/>
          <w:szCs w:val="20"/>
        </w:rPr>
        <w:t xml:space="preserve">should </w:t>
      </w:r>
      <w:r>
        <w:rPr>
          <w:rFonts w:ascii="Times New Roman" w:hAnsi="Times New Roman" w:cs="Times New Roman"/>
          <w:sz w:val="20"/>
          <w:szCs w:val="20"/>
        </w:rPr>
        <w:t xml:space="preserve">consist of background of the study, problem statement, research gap, purpose, research question and implication. </w:t>
      </w:r>
      <w:r w:rsidR="006E1423">
        <w:rPr>
          <w:rFonts w:ascii="Times New Roman" w:hAnsi="Times New Roman" w:cs="Times New Roman"/>
          <w:sz w:val="20"/>
          <w:szCs w:val="20"/>
        </w:rPr>
        <w:t xml:space="preserve">Use new paragraph to </w:t>
      </w:r>
      <w:r w:rsidR="000276AF">
        <w:rPr>
          <w:rFonts w:ascii="Times New Roman" w:hAnsi="Times New Roman" w:cs="Times New Roman"/>
          <w:sz w:val="20"/>
          <w:szCs w:val="20"/>
        </w:rPr>
        <w:t>cite more than 40 words.</w:t>
      </w:r>
    </w:p>
    <w:p w14:paraId="1FEB6F43" w14:textId="77777777" w:rsidR="000276AF" w:rsidRDefault="000276AF" w:rsidP="00831D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2221333" w14:textId="68AD46E0" w:rsidR="002D2AA6" w:rsidRPr="000276AF" w:rsidRDefault="000276AF" w:rsidP="000276AF">
      <w:pPr>
        <w:pStyle w:val="ListParagraph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se this bullet for new point. </w:t>
      </w:r>
      <w:r w:rsidR="002D2AA6" w:rsidRPr="000276A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0476DC2" w14:textId="22BBEAA7" w:rsidR="002D2AA6" w:rsidRDefault="002D2AA6" w:rsidP="002D2AA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5851BC4" w14:textId="2E309780" w:rsidR="002D2AA6" w:rsidRDefault="000276AF" w:rsidP="000276AF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1) Or could use this numbering. </w:t>
      </w:r>
    </w:p>
    <w:p w14:paraId="0E871A8E" w14:textId="21C6121D" w:rsidR="002D2AA6" w:rsidRDefault="00E61E44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LITERATURE REVIEW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s</w:t>
      </w:r>
      <w:r>
        <w:rPr>
          <w:rFonts w:ascii="Times New Roman" w:hAnsi="Times New Roman" w:cs="Times New Roman"/>
          <w:b/>
          <w:bCs/>
          <w:sz w:val="20"/>
          <w:szCs w:val="20"/>
        </w:rPr>
        <w:t>ingle space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386A4F85" w14:textId="77777777" w:rsidR="002B44BD" w:rsidRDefault="00AD4B89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Literature review at least consist of </w:t>
      </w:r>
      <w:r w:rsidR="009320D2">
        <w:rPr>
          <w:rFonts w:ascii="Times New Roman" w:hAnsi="Times New Roman" w:cs="Times New Roman"/>
          <w:sz w:val="20"/>
          <w:szCs w:val="20"/>
        </w:rPr>
        <w:t>2 (</w:t>
      </w:r>
      <w:r>
        <w:rPr>
          <w:rFonts w:ascii="Times New Roman" w:hAnsi="Times New Roman" w:cs="Times New Roman"/>
          <w:sz w:val="20"/>
          <w:szCs w:val="20"/>
        </w:rPr>
        <w:t>two</w:t>
      </w:r>
      <w:r w:rsidR="009320D2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things; previous study and theoretical framework. </w:t>
      </w:r>
      <w:r w:rsidR="009320D2">
        <w:rPr>
          <w:rFonts w:ascii="Times New Roman" w:hAnsi="Times New Roman" w:cs="Times New Roman"/>
          <w:sz w:val="20"/>
          <w:szCs w:val="20"/>
        </w:rPr>
        <w:t xml:space="preserve">Previous studies stating the relevant previous researches related to the topic and </w:t>
      </w:r>
      <w:r w:rsidR="00B546EB">
        <w:rPr>
          <w:rFonts w:ascii="Times New Roman" w:hAnsi="Times New Roman" w:cs="Times New Roman"/>
          <w:sz w:val="20"/>
          <w:szCs w:val="20"/>
        </w:rPr>
        <w:t xml:space="preserve">its </w:t>
      </w:r>
      <w:r w:rsidR="009320D2">
        <w:rPr>
          <w:rFonts w:ascii="Times New Roman" w:hAnsi="Times New Roman" w:cs="Times New Roman"/>
          <w:sz w:val="20"/>
          <w:szCs w:val="20"/>
        </w:rPr>
        <w:t>explanation</w:t>
      </w:r>
      <w:r w:rsidR="00B546EB">
        <w:rPr>
          <w:rFonts w:ascii="Times New Roman" w:hAnsi="Times New Roman" w:cs="Times New Roman"/>
          <w:sz w:val="20"/>
          <w:szCs w:val="20"/>
        </w:rPr>
        <w:t>. Author should examine the results of those studies and the novelty</w:t>
      </w:r>
      <w:r w:rsidR="002B44BD">
        <w:rPr>
          <w:rFonts w:ascii="Times New Roman" w:hAnsi="Times New Roman" w:cs="Times New Roman"/>
          <w:sz w:val="20"/>
          <w:szCs w:val="20"/>
        </w:rPr>
        <w:t xml:space="preserve"> of the study</w:t>
      </w:r>
      <w:r w:rsidR="00B546EB">
        <w:rPr>
          <w:rFonts w:ascii="Times New Roman" w:hAnsi="Times New Roman" w:cs="Times New Roman"/>
          <w:sz w:val="20"/>
          <w:szCs w:val="20"/>
        </w:rPr>
        <w:t xml:space="preserve"> compared to the researches have been done before.</w:t>
      </w:r>
    </w:p>
    <w:p w14:paraId="08AAEAEB" w14:textId="77777777" w:rsidR="002B44BD" w:rsidRDefault="009320D2" w:rsidP="002D2AA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0125FDF" w14:textId="3E21819E" w:rsidR="002D2AA6" w:rsidRDefault="002B44BD" w:rsidP="008253A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oretical framework discuss</w:t>
      </w:r>
      <w:r w:rsidR="008253A1">
        <w:rPr>
          <w:rFonts w:ascii="Times New Roman" w:hAnsi="Times New Roman" w:cs="Times New Roman"/>
          <w:sz w:val="20"/>
          <w:szCs w:val="20"/>
        </w:rPr>
        <w:t>es</w:t>
      </w:r>
      <w:r>
        <w:rPr>
          <w:rFonts w:ascii="Times New Roman" w:hAnsi="Times New Roman" w:cs="Times New Roman"/>
          <w:sz w:val="20"/>
          <w:szCs w:val="20"/>
        </w:rPr>
        <w:t xml:space="preserve"> the theories used in this article and also its’ relevancy to the topic.</w:t>
      </w:r>
      <w:r w:rsidR="008253A1">
        <w:rPr>
          <w:rFonts w:ascii="Times New Roman" w:hAnsi="Times New Roman" w:cs="Times New Roman"/>
          <w:sz w:val="20"/>
          <w:szCs w:val="20"/>
        </w:rPr>
        <w:t xml:space="preserve"> Theoretical framework also could be the explanation of variables and measurements.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BF4E740" w14:textId="77777777" w:rsidR="002D2AA6" w:rsidRDefault="002D2AA6" w:rsidP="008253A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5831D4" w14:textId="3506AEB1" w:rsidR="002D2AA6" w:rsidRDefault="008253A1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ETHOD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</w:t>
      </w:r>
      <w:r>
        <w:rPr>
          <w:rFonts w:ascii="Times New Roman" w:hAnsi="Times New Roman" w:cs="Times New Roman"/>
          <w:b/>
          <w:bCs/>
          <w:sz w:val="20"/>
          <w:szCs w:val="20"/>
        </w:rPr>
        <w:t>single space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3C7BBAAF" w14:textId="77777777" w:rsidR="00BC67F7" w:rsidRDefault="00582412" w:rsidP="00582412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</w:rPr>
        <w:t>Methodology should contain</w:t>
      </w:r>
      <w:r w:rsidR="00BC67F7">
        <w:rPr>
          <w:rFonts w:ascii="Times New Roman" w:hAnsi="Times New Roman" w:cs="Times New Roman"/>
          <w:sz w:val="20"/>
          <w:szCs w:val="20"/>
        </w:rPr>
        <w:t xml:space="preserve"> source and type of data collected, sampling methodology (quantitative), or informant choice (qualitative)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582412">
        <w:rPr>
          <w:rFonts w:ascii="Times New Roman" w:hAnsi="Times New Roman" w:cs="Times New Roman"/>
          <w:sz w:val="20"/>
          <w:szCs w:val="20"/>
          <w:lang w:val="en-US"/>
        </w:rPr>
        <w:t>Please provide a concise description of research material and used scientific methods. If these are not original methods, give reference to the paper where this method was originally published.</w:t>
      </w:r>
      <w:r w:rsidR="00B80FC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B7C78F7" w14:textId="12ED94A1" w:rsidR="002D2AA6" w:rsidRDefault="00BC67F7" w:rsidP="00803A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Please describe data collection technique, conceptual framework (if any), data quality testing</w:t>
      </w:r>
      <w:r w:rsidR="00803A44">
        <w:rPr>
          <w:rFonts w:ascii="Times New Roman" w:hAnsi="Times New Roman" w:cs="Times New Roman"/>
          <w:sz w:val="20"/>
          <w:szCs w:val="20"/>
          <w:lang w:val="en-US"/>
        </w:rPr>
        <w:t>,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hypothesis test and </w:t>
      </w:r>
      <w:r w:rsidR="00803A44">
        <w:rPr>
          <w:rFonts w:ascii="Times New Roman" w:hAnsi="Times New Roman" w:cs="Times New Roman"/>
          <w:sz w:val="20"/>
          <w:szCs w:val="20"/>
          <w:lang w:val="en-US"/>
        </w:rPr>
        <w:t xml:space="preserve">method to draw conclusions. </w:t>
      </w:r>
    </w:p>
    <w:p w14:paraId="6454C304" w14:textId="77777777" w:rsidR="00803A44" w:rsidRDefault="00803A44" w:rsidP="00803A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17AD4DB1" w14:textId="71086096" w:rsidR="002D2AA6" w:rsidRDefault="00803A44" w:rsidP="00803A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RESULT AND </w:t>
      </w:r>
      <w:r w:rsidR="00FB1493">
        <w:rPr>
          <w:rFonts w:ascii="Times New Roman" w:hAnsi="Times New Roman" w:cs="Times New Roman"/>
          <w:b/>
          <w:bCs/>
          <w:sz w:val="20"/>
          <w:szCs w:val="20"/>
        </w:rPr>
        <w:t>DISCUSSION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</w:t>
      </w:r>
      <w:r>
        <w:rPr>
          <w:rFonts w:ascii="Times New Roman" w:hAnsi="Times New Roman" w:cs="Times New Roman"/>
          <w:b/>
          <w:bCs/>
          <w:sz w:val="20"/>
          <w:szCs w:val="20"/>
        </w:rPr>
        <w:t>single space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56EA8520" w14:textId="77777777" w:rsidR="00803A44" w:rsidRPr="00803A44" w:rsidRDefault="00803A44" w:rsidP="00803A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03A44">
        <w:rPr>
          <w:rFonts w:ascii="Times New Roman" w:hAnsi="Times New Roman" w:cs="Times New Roman"/>
          <w:sz w:val="20"/>
          <w:szCs w:val="20"/>
          <w:lang w:val="en-US"/>
        </w:rPr>
        <w:t>Results section should contain evaluation and exact description of achieved results. If the nature of a paper allows it, state the statistical significance of the results as well.</w:t>
      </w:r>
    </w:p>
    <w:p w14:paraId="48C14C30" w14:textId="08296F98" w:rsidR="00803A44" w:rsidRDefault="00803A44" w:rsidP="00803A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F758EAF" w14:textId="77777777" w:rsidR="00FB1493" w:rsidRPr="00FB1493" w:rsidRDefault="00FB1493" w:rsidP="00FB149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B1493">
        <w:rPr>
          <w:rFonts w:ascii="Times New Roman" w:hAnsi="Times New Roman" w:cs="Times New Roman"/>
          <w:sz w:val="20"/>
          <w:szCs w:val="20"/>
          <w:lang w:val="en-US"/>
        </w:rPr>
        <w:t>In discussion, please provide a confrontation of the achieved results with previously published papers, author’s opinion of established differences, his/her attitude to the results. The discussion section also provides a space to outline the need of further potential solution or importance for the development of science, society or practice.</w:t>
      </w:r>
    </w:p>
    <w:p w14:paraId="38AADF3A" w14:textId="77777777" w:rsidR="00FB1493" w:rsidRDefault="00FB1493" w:rsidP="00803A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D60ACE" w14:textId="77777777" w:rsidR="00086CF2" w:rsidRPr="00086CF2" w:rsidRDefault="00086CF2" w:rsidP="00086CF2">
      <w:pPr>
        <w:ind w:left="-5"/>
        <w:jc w:val="both"/>
        <w:rPr>
          <w:rFonts w:ascii="Times New Roman" w:hAnsi="Times New Roman" w:cs="Times New Roman"/>
          <w:sz w:val="20"/>
          <w:szCs w:val="20"/>
        </w:rPr>
      </w:pPr>
      <w:r w:rsidRPr="00086CF2">
        <w:rPr>
          <w:rFonts w:ascii="Times New Roman" w:hAnsi="Times New Roman" w:cs="Times New Roman"/>
          <w:sz w:val="20"/>
          <w:szCs w:val="20"/>
        </w:rPr>
        <w:t xml:space="preserve">Equation, Figures and Tables </w:t>
      </w:r>
    </w:p>
    <w:p w14:paraId="276969D0" w14:textId="77777777" w:rsidR="00086CF2" w:rsidRPr="00086CF2" w:rsidRDefault="00086CF2" w:rsidP="00086CF2">
      <w:pPr>
        <w:spacing w:after="54"/>
        <w:ind w:left="-5"/>
        <w:jc w:val="both"/>
        <w:rPr>
          <w:rFonts w:ascii="Times New Roman" w:hAnsi="Times New Roman" w:cs="Times New Roman"/>
          <w:sz w:val="20"/>
          <w:szCs w:val="20"/>
        </w:rPr>
      </w:pPr>
      <w:r w:rsidRPr="00086CF2">
        <w:rPr>
          <w:rFonts w:ascii="Times New Roman" w:hAnsi="Times New Roman" w:cs="Times New Roman"/>
          <w:sz w:val="20"/>
          <w:szCs w:val="20"/>
        </w:rPr>
        <w:t>Please use Equation tool (</w:t>
      </w:r>
      <w:r w:rsidRPr="00086CF2">
        <w:rPr>
          <w:rFonts w:ascii="Times New Roman" w:eastAsia="Times New Roman" w:hAnsi="Times New Roman" w:cs="Times New Roman"/>
          <w:i/>
          <w:sz w:val="20"/>
          <w:szCs w:val="20"/>
        </w:rPr>
        <w:t>Insert</w:t>
      </w:r>
      <w:r w:rsidRPr="00086CF2">
        <w:rPr>
          <w:rFonts w:ascii="Times New Roman" w:hAnsi="Times New Roman" w:cs="Times New Roman"/>
          <w:sz w:val="20"/>
          <w:szCs w:val="20"/>
        </w:rPr>
        <w:t xml:space="preserve"> </w:t>
      </w:r>
      <w:r w:rsidRPr="00086CF2">
        <w:rPr>
          <w:rFonts w:ascii="Cambria Math" w:eastAsia="Cambria Math" w:hAnsi="Cambria Math" w:cs="Cambria Math"/>
          <w:sz w:val="20"/>
          <w:szCs w:val="20"/>
        </w:rPr>
        <w:t>⟶</w:t>
      </w:r>
      <w:r w:rsidRPr="00086CF2">
        <w:rPr>
          <w:rFonts w:ascii="Times New Roman" w:hAnsi="Times New Roman" w:cs="Times New Roman"/>
          <w:sz w:val="20"/>
          <w:szCs w:val="20"/>
        </w:rPr>
        <w:t xml:space="preserve"> </w:t>
      </w:r>
      <w:r w:rsidRPr="00086CF2">
        <w:rPr>
          <w:rFonts w:ascii="Times New Roman" w:eastAsia="Times New Roman" w:hAnsi="Times New Roman" w:cs="Times New Roman"/>
          <w:i/>
          <w:sz w:val="20"/>
          <w:szCs w:val="20"/>
        </w:rPr>
        <w:t>Equation</w:t>
      </w:r>
      <w:r w:rsidRPr="00086CF2">
        <w:rPr>
          <w:rFonts w:ascii="Times New Roman" w:hAnsi="Times New Roman" w:cs="Times New Roman"/>
          <w:sz w:val="20"/>
          <w:szCs w:val="20"/>
        </w:rPr>
        <w:t xml:space="preserve">) to create displayed mathematical equations. Please convert the equations to picture (cut -&gt; paste as a picture). Below is an example: </w:t>
      </w:r>
    </w:p>
    <w:p w14:paraId="0B599523" w14:textId="31E1E0D7" w:rsidR="00086CF2" w:rsidRDefault="00086CF2" w:rsidP="00086CF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086CF2">
        <w:drawing>
          <wp:inline distT="0" distB="0" distL="0" distR="0" wp14:anchorId="05012C4D" wp14:editId="3B08A93F">
            <wp:extent cx="740060" cy="160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75" t="2" r="42680" b="-2"/>
                    <a:stretch/>
                  </pic:blipFill>
                  <pic:spPr bwMode="auto">
                    <a:xfrm>
                      <a:off x="0" y="0"/>
                      <a:ext cx="770374" cy="16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87677A" w14:textId="77777777" w:rsidR="00086CF2" w:rsidRDefault="00086CF2" w:rsidP="001E169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A65EA6" w14:textId="5651ADDA" w:rsidR="001E169B" w:rsidRDefault="001E169B" w:rsidP="001E169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gures</w:t>
      </w:r>
      <w:r w:rsidR="00820865">
        <w:rPr>
          <w:rFonts w:ascii="Times New Roman" w:hAnsi="Times New Roman" w:cs="Times New Roman"/>
          <w:sz w:val="20"/>
          <w:szCs w:val="20"/>
        </w:rPr>
        <w:t xml:space="preserve"> and Table</w:t>
      </w:r>
    </w:p>
    <w:p w14:paraId="1A8BB823" w14:textId="02588D08" w:rsidR="001E169B" w:rsidRDefault="001E169B" w:rsidP="001E169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E169B">
        <w:rPr>
          <w:rFonts w:ascii="Times New Roman" w:hAnsi="Times New Roman" w:cs="Times New Roman"/>
          <w:sz w:val="20"/>
          <w:szCs w:val="20"/>
          <w:lang w:val="en-US"/>
        </w:rPr>
        <w:t>All illustrations must be numbered consecutively using Arabic numbers in bold type (</w:t>
      </w:r>
      <w:proofErr w:type="gramStart"/>
      <w:r w:rsidRPr="001E169B">
        <w:rPr>
          <w:rFonts w:ascii="Times New Roman" w:hAnsi="Times New Roman" w:cs="Times New Roman"/>
          <w:sz w:val="20"/>
          <w:szCs w:val="20"/>
          <w:lang w:val="en-US"/>
        </w:rPr>
        <w:t>e.g.</w:t>
      </w:r>
      <w:proofErr w:type="gramEnd"/>
      <w:r w:rsidRPr="001E169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E169B">
        <w:rPr>
          <w:rFonts w:ascii="Times New Roman" w:hAnsi="Times New Roman" w:cs="Times New Roman"/>
          <w:bCs/>
          <w:sz w:val="20"/>
          <w:szCs w:val="20"/>
          <w:lang w:val="en-US"/>
        </w:rPr>
        <w:t>Figure 1</w:t>
      </w:r>
      <w:r w:rsidRPr="001E169B">
        <w:rPr>
          <w:rFonts w:ascii="Times New Roman" w:hAnsi="Times New Roman" w:cs="Times New Roman"/>
          <w:sz w:val="20"/>
          <w:szCs w:val="20"/>
          <w:lang w:val="en-US"/>
        </w:rPr>
        <w:t>, etc.)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E169B">
        <w:rPr>
          <w:rFonts w:ascii="Times New Roman" w:hAnsi="Times New Roman" w:cs="Times New Roman"/>
          <w:sz w:val="20"/>
          <w:szCs w:val="20"/>
          <w:lang w:val="en-US"/>
        </w:rPr>
        <w:t xml:space="preserve">Centre figures on the width of the </w:t>
      </w:r>
      <w:r>
        <w:rPr>
          <w:rFonts w:ascii="Times New Roman" w:hAnsi="Times New Roman" w:cs="Times New Roman"/>
          <w:sz w:val="20"/>
          <w:szCs w:val="20"/>
          <w:lang w:val="en-US"/>
        </w:rPr>
        <w:t>column</w:t>
      </w:r>
      <w:r w:rsidRPr="001E169B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820865">
        <w:rPr>
          <w:rFonts w:ascii="Times New Roman" w:hAnsi="Times New Roman" w:cs="Times New Roman"/>
          <w:sz w:val="20"/>
          <w:szCs w:val="20"/>
          <w:lang w:val="en-US"/>
        </w:rPr>
        <w:t xml:space="preserve"> Please provide highest resolution of the picture. </w:t>
      </w:r>
      <w:r w:rsidR="00AD2306">
        <w:rPr>
          <w:rFonts w:ascii="Times New Roman" w:hAnsi="Times New Roman" w:cs="Times New Roman"/>
          <w:sz w:val="20"/>
          <w:szCs w:val="20"/>
          <w:lang w:val="en-US"/>
        </w:rPr>
        <w:t>Please convert table to picture (cut -&gt; paste as a picture).</w:t>
      </w:r>
    </w:p>
    <w:p w14:paraId="1A270DDA" w14:textId="2B358AF6" w:rsidR="00D079A7" w:rsidRPr="00D079A7" w:rsidRDefault="00D079A7" w:rsidP="00D079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1. Regression Result</w:t>
      </w:r>
    </w:p>
    <w:p w14:paraId="083B9B91" w14:textId="3BED9442" w:rsidR="002D2AA6" w:rsidRDefault="002D2AA6" w:rsidP="00AD230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5A7E027" wp14:editId="62E2CA84">
            <wp:extent cx="3067050" cy="1762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11" t="13953" r="21902"/>
                    <a:stretch/>
                  </pic:blipFill>
                  <pic:spPr bwMode="auto">
                    <a:xfrm>
                      <a:off x="0" y="0"/>
                      <a:ext cx="306705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BC9D0" w14:textId="77777777" w:rsidR="002D2AA6" w:rsidRDefault="002D2AA6" w:rsidP="00AD230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20A1CFC" w14:textId="1427BDB3" w:rsidR="002D2AA6" w:rsidRDefault="00AD2306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NCLUSION AND RECOMMENDATION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</w:t>
      </w:r>
      <w:r>
        <w:rPr>
          <w:rFonts w:ascii="Times New Roman" w:hAnsi="Times New Roman" w:cs="Times New Roman"/>
          <w:b/>
          <w:bCs/>
          <w:sz w:val="20"/>
          <w:szCs w:val="20"/>
        </w:rPr>
        <w:t>single space</w:t>
      </w:r>
      <w:r w:rsidR="002D2AA6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4906C317" w14:textId="4DC36392" w:rsidR="002D2AA6" w:rsidRDefault="0039512C" w:rsidP="0039512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9512C">
        <w:rPr>
          <w:rFonts w:ascii="Times New Roman" w:hAnsi="Times New Roman" w:cs="Times New Roman"/>
          <w:sz w:val="20"/>
          <w:szCs w:val="20"/>
          <w:lang w:val="en-US"/>
        </w:rPr>
        <w:t>Provide readers with the current limitations and future directions on the study. It should be based on the data presented but not necessarily confines to them</w:t>
      </w:r>
    </w:p>
    <w:p w14:paraId="23773781" w14:textId="77777777" w:rsidR="002D2AA6" w:rsidRDefault="002D2AA6" w:rsidP="00EE78E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F9903CA" w14:textId="239CD253" w:rsid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EFEREN</w:t>
      </w:r>
      <w:r w:rsidR="00EE78EC">
        <w:rPr>
          <w:rFonts w:ascii="Times New Roman" w:hAnsi="Times New Roman" w:cs="Times New Roman"/>
          <w:b/>
          <w:bCs/>
          <w:sz w:val="20"/>
          <w:szCs w:val="20"/>
        </w:rPr>
        <w:t>C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(Times New Roman, 10pt, </w:t>
      </w:r>
      <w:r w:rsidR="00EE78EC">
        <w:rPr>
          <w:rFonts w:ascii="Times New Roman" w:hAnsi="Times New Roman" w:cs="Times New Roman"/>
          <w:b/>
          <w:bCs/>
          <w:sz w:val="20"/>
          <w:szCs w:val="20"/>
        </w:rPr>
        <w:t>single space</w:t>
      </w:r>
      <w:r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2E2B1D81" w14:textId="5FF28DAB" w:rsidR="00EE78EC" w:rsidRPr="00EE78EC" w:rsidRDefault="00EE78EC" w:rsidP="00EE78E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EE78EC">
        <w:rPr>
          <w:rFonts w:ascii="Times New Roman" w:hAnsi="Times New Roman" w:cs="Times New Roman"/>
          <w:sz w:val="20"/>
          <w:szCs w:val="20"/>
          <w:lang w:val="en-US"/>
        </w:rPr>
        <w:t xml:space="preserve">Provide in-text citations using the following style Name Author (year of publication). In the final list of references, </w:t>
      </w:r>
      <w:r w:rsidRPr="00EE78EC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format citations using the </w:t>
      </w:r>
      <w:r w:rsidRPr="00EE78EC">
        <w:rPr>
          <w:rFonts w:ascii="Times New Roman" w:hAnsi="Times New Roman" w:cs="Times New Roman"/>
          <w:sz w:val="20"/>
          <w:szCs w:val="20"/>
        </w:rPr>
        <w:t xml:space="preserve">APA 6th Style </w:t>
      </w:r>
      <w:r w:rsidRPr="00EE78EC">
        <w:rPr>
          <w:rFonts w:ascii="Times New Roman" w:hAnsi="Times New Roman" w:cs="Times New Roman"/>
          <w:sz w:val="20"/>
          <w:szCs w:val="20"/>
          <w:lang w:val="en-US"/>
        </w:rPr>
        <w:t xml:space="preserve">e.g. (Comfort, 1997). Arrange the citations in alphabetical order, based on the </w:t>
      </w:r>
      <w:r w:rsidR="003304D7">
        <w:rPr>
          <w:rFonts w:ascii="Times New Roman" w:hAnsi="Times New Roman" w:cs="Times New Roman"/>
          <w:sz w:val="20"/>
          <w:szCs w:val="20"/>
          <w:lang w:val="en-US"/>
        </w:rPr>
        <w:t>last</w:t>
      </w:r>
      <w:r w:rsidRPr="00EE78EC">
        <w:rPr>
          <w:rFonts w:ascii="Times New Roman" w:hAnsi="Times New Roman" w:cs="Times New Roman"/>
          <w:sz w:val="20"/>
          <w:szCs w:val="20"/>
          <w:lang w:val="en-US"/>
        </w:rPr>
        <w:t xml:space="preserve"> author’s name, without numbering. The reference list must contain citations of all used sources and cannot contain citations of sources which were not actually used.</w:t>
      </w:r>
    </w:p>
    <w:p w14:paraId="38220862" w14:textId="77777777" w:rsidR="00F602A4" w:rsidRDefault="00272CE1" w:rsidP="00272CE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You could use standard citation manager such as: </w:t>
      </w:r>
      <w:r w:rsidR="002D2AA6">
        <w:rPr>
          <w:rFonts w:ascii="Times New Roman" w:hAnsi="Times New Roman" w:cs="Times New Roman"/>
          <w:sz w:val="20"/>
          <w:szCs w:val="20"/>
        </w:rPr>
        <w:t xml:space="preserve">Mendeley, Zotero, </w:t>
      </w:r>
      <w:proofErr w:type="spellStart"/>
      <w:r w:rsidR="002D2AA6">
        <w:rPr>
          <w:rFonts w:ascii="Times New Roman" w:hAnsi="Times New Roman" w:cs="Times New Roman"/>
          <w:sz w:val="20"/>
          <w:szCs w:val="20"/>
        </w:rPr>
        <w:t>Refworks</w:t>
      </w:r>
      <w:proofErr w:type="spellEnd"/>
      <w:r w:rsidR="002D2AA6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or</w:t>
      </w:r>
      <w:r w:rsidR="002D2AA6">
        <w:rPr>
          <w:rFonts w:ascii="Times New Roman" w:hAnsi="Times New Roman" w:cs="Times New Roman"/>
          <w:sz w:val="20"/>
          <w:szCs w:val="20"/>
        </w:rPr>
        <w:t xml:space="preserve"> Microsoft Word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D2AA6">
        <w:rPr>
          <w:rFonts w:ascii="Times New Roman" w:hAnsi="Times New Roman" w:cs="Times New Roman"/>
          <w:sz w:val="20"/>
          <w:szCs w:val="20"/>
        </w:rPr>
        <w:t>Citation Manager.</w:t>
      </w:r>
      <w:r w:rsidR="0037136C">
        <w:rPr>
          <w:rFonts w:ascii="Times New Roman" w:hAnsi="Times New Roman" w:cs="Times New Roman"/>
          <w:sz w:val="20"/>
          <w:szCs w:val="20"/>
        </w:rPr>
        <w:t xml:space="preserve"> Reference should contain </w:t>
      </w:r>
      <w:r w:rsidR="00F602A4">
        <w:rPr>
          <w:rFonts w:ascii="Times New Roman" w:hAnsi="Times New Roman" w:cs="Times New Roman"/>
          <w:sz w:val="20"/>
          <w:szCs w:val="20"/>
        </w:rPr>
        <w:t xml:space="preserve">citation within 5 years for journal article and 10 years for books. </w:t>
      </w:r>
    </w:p>
    <w:p w14:paraId="73B76099" w14:textId="339B533C" w:rsidR="002D2AA6" w:rsidRDefault="00F602A4" w:rsidP="00F602A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ample of reference:</w:t>
      </w:r>
      <w:r w:rsidR="002D2AA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D01BA3A" w14:textId="77777777" w:rsidR="002D2AA6" w:rsidRDefault="002D2AA6" w:rsidP="00F602A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6522B99" w14:textId="6BF4FE0F" w:rsidR="002D2AA6" w:rsidRDefault="002D2AA6" w:rsidP="002D2AA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EFEREN</w:t>
      </w:r>
      <w:r w:rsidR="00272CE1">
        <w:rPr>
          <w:rFonts w:ascii="Times New Roman" w:hAnsi="Times New Roman" w:cs="Times New Roman"/>
          <w:b/>
          <w:bCs/>
          <w:sz w:val="20"/>
          <w:szCs w:val="20"/>
        </w:rPr>
        <w:t>CE</w:t>
      </w:r>
    </w:p>
    <w:p w14:paraId="52FD421D" w14:textId="77777777" w:rsidR="00272CE1" w:rsidRPr="002A225A" w:rsidRDefault="00272CE1" w:rsidP="00272CE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2A225A">
        <w:rPr>
          <w:rFonts w:ascii="Times New Roman" w:hAnsi="Times New Roman" w:cs="Times New Roman"/>
          <w:sz w:val="20"/>
          <w:szCs w:val="20"/>
          <w:lang w:val="en-US"/>
        </w:rPr>
        <w:t xml:space="preserve">Comfort, A. 1997. A </w:t>
      </w:r>
      <w:r>
        <w:rPr>
          <w:rFonts w:ascii="Times New Roman" w:hAnsi="Times New Roman" w:cs="Times New Roman"/>
          <w:sz w:val="20"/>
          <w:szCs w:val="20"/>
          <w:lang w:val="en-US"/>
        </w:rPr>
        <w:t>G</w:t>
      </w:r>
      <w:r w:rsidRPr="002A225A">
        <w:rPr>
          <w:rFonts w:ascii="Times New Roman" w:hAnsi="Times New Roman" w:cs="Times New Roman"/>
          <w:sz w:val="20"/>
          <w:szCs w:val="20"/>
          <w:lang w:val="en-US"/>
        </w:rPr>
        <w:t xml:space="preserve">ood </w:t>
      </w: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2A225A">
        <w:rPr>
          <w:rFonts w:ascii="Times New Roman" w:hAnsi="Times New Roman" w:cs="Times New Roman"/>
          <w:sz w:val="20"/>
          <w:szCs w:val="20"/>
          <w:lang w:val="en-US"/>
        </w:rPr>
        <w:t>ge. 2nd Edition. London: Mitchell Beazley.</w:t>
      </w:r>
    </w:p>
    <w:p w14:paraId="5F30C6D9" w14:textId="77777777" w:rsidR="00272CE1" w:rsidRDefault="00272CE1" w:rsidP="002A225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0B1030D" w14:textId="58DE31FE" w:rsidR="00592128" w:rsidRDefault="002D2AA6" w:rsidP="002A225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x, M., Dunne, T., &amp; Booth, K. (2001). Empires, systems and states: Great transformations in international politics. Review of International Studies, 27(5), 1-15. doi:10.1017/S0260210501008002 </w:t>
      </w:r>
    </w:p>
    <w:p w14:paraId="68D1BEEC" w14:textId="77777777" w:rsidR="00592128" w:rsidRDefault="00592128" w:rsidP="002A225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95F4EF8" w14:textId="64AA703F" w:rsidR="002D2AA6" w:rsidRDefault="002D2AA6" w:rsidP="002A225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ristol, I. (1983).</w:t>
      </w:r>
      <w:r w:rsidR="002A225A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flection of a Neoconservative: Looking Back, Looking Ahead. New York: Free Press.</w:t>
      </w:r>
    </w:p>
    <w:p w14:paraId="0F377A60" w14:textId="77777777" w:rsidR="00592128" w:rsidRDefault="00592128" w:rsidP="002A225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FC48C3E" w14:textId="1DF86A45" w:rsidR="002A225A" w:rsidRDefault="002D2AA6" w:rsidP="006B0F8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2A225A">
          <w:type w:val="continuous"/>
          <w:pgSz w:w="11906" w:h="16838"/>
          <w:pgMar w:top="851" w:right="851" w:bottom="851" w:left="851" w:header="708" w:footer="708" w:gutter="0"/>
          <w:cols w:num="2" w:space="708"/>
        </w:sectPr>
      </w:pPr>
      <w:proofErr w:type="spellStart"/>
      <w:r>
        <w:rPr>
          <w:rFonts w:ascii="Times New Roman" w:hAnsi="Times New Roman" w:cs="Times New Roman"/>
          <w:sz w:val="20"/>
          <w:szCs w:val="20"/>
        </w:rPr>
        <w:t>Wirasenjay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A. M., &amp; </w:t>
      </w:r>
      <w:proofErr w:type="spellStart"/>
      <w:r>
        <w:rPr>
          <w:rFonts w:ascii="Times New Roman" w:hAnsi="Times New Roman" w:cs="Times New Roman"/>
          <w:sz w:val="20"/>
          <w:szCs w:val="20"/>
        </w:rPr>
        <w:t>Herningtyas</w:t>
      </w:r>
      <w:proofErr w:type="spellEnd"/>
      <w:r>
        <w:rPr>
          <w:rFonts w:ascii="Times New Roman" w:hAnsi="Times New Roman" w:cs="Times New Roman"/>
          <w:sz w:val="20"/>
          <w:szCs w:val="20"/>
        </w:rPr>
        <w:t>, R. (2013, July 17). ‘ASEAN way’ at the crossroads. The Jakarta Post. Retrieved from https://www.thejaka</w:t>
      </w:r>
      <w:bookmarkEnd w:id="0"/>
      <w:r>
        <w:rPr>
          <w:rFonts w:ascii="Times New Roman" w:hAnsi="Times New Roman" w:cs="Times New Roman"/>
          <w:sz w:val="20"/>
          <w:szCs w:val="20"/>
        </w:rPr>
        <w:t>rtapost.com/news/2013/07/17/asean- way-crossroads.html</w:t>
      </w:r>
    </w:p>
    <w:p w14:paraId="4B55DD73" w14:textId="77777777" w:rsidR="002D2AA6" w:rsidRDefault="002D2AA6" w:rsidP="006B0F8C"/>
    <w:sectPr w:rsidR="002D2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E14D7C"/>
    <w:multiLevelType w:val="hybridMultilevel"/>
    <w:tmpl w:val="C456C12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525A1D"/>
    <w:multiLevelType w:val="hybridMultilevel"/>
    <w:tmpl w:val="62F83CEA"/>
    <w:lvl w:ilvl="0" w:tplc="44480C7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bUwNTI0MDMwtDRR0lEKTi0uzszPAykwqgUA38dKyCwAAAA="/>
  </w:docVars>
  <w:rsids>
    <w:rsidRoot w:val="002D2AA6"/>
    <w:rsid w:val="00016FE7"/>
    <w:rsid w:val="000276AF"/>
    <w:rsid w:val="00086CF2"/>
    <w:rsid w:val="001E169B"/>
    <w:rsid w:val="00272CE1"/>
    <w:rsid w:val="002A225A"/>
    <w:rsid w:val="002B44BD"/>
    <w:rsid w:val="002D2AA6"/>
    <w:rsid w:val="003304D7"/>
    <w:rsid w:val="0037136C"/>
    <w:rsid w:val="0039512C"/>
    <w:rsid w:val="003A0294"/>
    <w:rsid w:val="00482DE0"/>
    <w:rsid w:val="00522D1C"/>
    <w:rsid w:val="00582412"/>
    <w:rsid w:val="00592128"/>
    <w:rsid w:val="005A2975"/>
    <w:rsid w:val="006B0F8C"/>
    <w:rsid w:val="006E1423"/>
    <w:rsid w:val="00741B30"/>
    <w:rsid w:val="00803A44"/>
    <w:rsid w:val="00820865"/>
    <w:rsid w:val="008253A1"/>
    <w:rsid w:val="00831DF6"/>
    <w:rsid w:val="008D28E1"/>
    <w:rsid w:val="009320D2"/>
    <w:rsid w:val="00AD2306"/>
    <w:rsid w:val="00AD4B89"/>
    <w:rsid w:val="00B546EB"/>
    <w:rsid w:val="00B80FC3"/>
    <w:rsid w:val="00BC67F7"/>
    <w:rsid w:val="00D079A7"/>
    <w:rsid w:val="00E61E44"/>
    <w:rsid w:val="00EE78EC"/>
    <w:rsid w:val="00F602A4"/>
    <w:rsid w:val="00F62018"/>
    <w:rsid w:val="00FB1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92EE6"/>
  <w15:chartTrackingRefBased/>
  <w15:docId w15:val="{0C0BBEF6-21B3-490B-9A0D-EEF974208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AA6"/>
    <w:pPr>
      <w:spacing w:line="256" w:lineRule="auto"/>
    </w:pPr>
    <w:rPr>
      <w:lang w:val="en-ID"/>
    </w:rPr>
  </w:style>
  <w:style w:type="paragraph" w:styleId="Heading1">
    <w:name w:val="heading 1"/>
    <w:next w:val="Normal"/>
    <w:link w:val="Heading1Char"/>
    <w:uiPriority w:val="9"/>
    <w:qFormat/>
    <w:rsid w:val="00086CF2"/>
    <w:pPr>
      <w:keepNext/>
      <w:keepLines/>
      <w:spacing w:after="0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20"/>
      <w:lang w:val="en-ID"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2D2AA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2A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2CE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86CF2"/>
    <w:rPr>
      <w:rFonts w:ascii="Times New Roman" w:eastAsia="Times New Roman" w:hAnsi="Times New Roman" w:cs="Times New Roman"/>
      <w:b/>
      <w:color w:val="000000"/>
      <w:sz w:val="20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3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mailto:thirdauthor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econdauthor@email.com2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firstauthor@email.com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ib Abda</dc:creator>
  <cp:keywords/>
  <dc:description/>
  <cp:lastModifiedBy>Grace UMY</cp:lastModifiedBy>
  <cp:revision>2</cp:revision>
  <dcterms:created xsi:type="dcterms:W3CDTF">2021-03-20T07:29:00Z</dcterms:created>
  <dcterms:modified xsi:type="dcterms:W3CDTF">2021-03-20T07:29:00Z</dcterms:modified>
</cp:coreProperties>
</file>